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pediatric-proposition"/>
      <w:r>
        <w:t xml:space="preserve">CHAPTER 1: PEDIATRIC PROPOSITION</w:t>
      </w:r>
      <w:bookmarkEnd w:id="21"/>
    </w:p>
    <w:p>
      <w:pPr>
        <w:pStyle w:val="FirstParagraph"/>
      </w:pPr>
      <w:r>
        <w:t xml:space="preserve">The applause following our American College of Cardiology presentation created a particular satisfaction beyond typical professional acknowledgment. The standing ovation from a ballroom filled with the country’s leading cardiologists provided empirical validation of our parasympathetic activation sequence beyond institutional acceptance or departmental approval. The temporal marker methodology had demonstrated remarkable effectiveness through documented outcomes rather than either theoretical framework or anecdotal evidence without physiological pathways.</w:t>
      </w:r>
    </w:p>
    <w:p>
      <w:pPr>
        <w:pStyle w:val="BodyText"/>
      </w:pPr>
      <w:r>
        <w:t xml:space="preserve">As we fielded questions with complementary expertise—Sophie addressing the music therapy components while I explained the cardiac mechanisms—I experienced that now-familiar integration between professional precision and personal connection. Our alternating responses demonstrated optimal synchronization through shared understanding rather than either separate contribution or parallel explanation without coordinated framework.</w:t>
      </w:r>
    </w:p>
    <w:p>
      <w:pPr>
        <w:pStyle w:val="BodyText"/>
      </w:pPr>
      <w:r>
        <w:t xml:space="preserve">“</w:t>
      </w:r>
      <w:r>
        <w:t xml:space="preserve">The autonomic regulation pathway creates consistent reproducibility through standardized implementation despite individual variation or situational differences without protocol adjustment,</w:t>
      </w:r>
      <w:r>
        <w:t xml:space="preserve">”</w:t>
      </w:r>
      <w:r>
        <w:t xml:space="preserve"> </w:t>
      </w:r>
      <w:r>
        <w:t xml:space="preserve">I explained to a skeptical electrophysiologist from Johns Hopkins.</w:t>
      </w:r>
      <w:r>
        <w:t xml:space="preserve"> </w:t>
      </w:r>
      <w:r>
        <w:t xml:space="preserve">“</w:t>
      </w:r>
      <w:r>
        <w:t xml:space="preserve">The temporal marker sequence provides particular precision for parasympathetic activation beyond general relaxation response or non-specific calming effect without targeted mechanism.</w:t>
      </w:r>
      <w:r>
        <w:t xml:space="preserve">”</w:t>
      </w:r>
    </w:p>
    <w:p>
      <w:pPr>
        <w:pStyle w:val="BodyText"/>
      </w:pPr>
      <w:r>
        <w:t xml:space="preserve">Sophie seamlessly continued the explanation with her characteristic blend of scientific rigor and accessible language.</w:t>
      </w:r>
      <w:r>
        <w:t xml:space="preserve"> </w:t>
      </w:r>
      <w:r>
        <w:t xml:space="preserve">“</w:t>
      </w:r>
      <w:r>
        <w:t xml:space="preserve">The structured musical elements create predictable physiological response through specific auditory processing pathways rather than either random selection or aesthetic preference without neurological foundation. The intervention demonstrates consistent effectiveness across diverse patient populations despite different musical backgrounds or cultural contexts without individualized adaptation.</w:t>
      </w:r>
      <w:r>
        <w:t xml:space="preserve">”</w:t>
      </w:r>
    </w:p>
    <w:p>
      <w:pPr>
        <w:pStyle w:val="BodyText"/>
      </w:pPr>
      <w:r>
        <w:t xml:space="preserve">Our complementary expertise created comprehensive explanation through integrated knowledge rather than either specialized focus or general overview without appropriate synthesis. The balanced presentation demonstrated optimal communication through appropriate connection despite different training backgrounds or separate disciplinary approaches without unified perspective.</w:t>
      </w:r>
    </w:p>
    <w:p>
      <w:pPr>
        <w:pStyle w:val="BodyText"/>
      </w:pPr>
      <w:r>
        <w:t xml:space="preserve">As the session concluded with final acknowledgments and the audience dispersed toward the evening reception, a woman approached with purposeful movement that suggested specific intention beyond casual conversation or standard networking without particular objective. Her professional attire with hospital leadership badge indicated administrative position beyond clinical role or research function without specific identification.</w:t>
      </w:r>
    </w:p>
    <w:p>
      <w:pPr>
        <w:pStyle w:val="BodyText"/>
      </w:pPr>
      <w:r>
        <w:t xml:space="preserve">“</w:t>
      </w:r>
      <w:r>
        <w:t xml:space="preserve">Dr. Bennett and Dr. Bennett,</w:t>
      </w:r>
      <w:r>
        <w:t xml:space="preserve">”</w:t>
      </w:r>
      <w:r>
        <w:t xml:space="preserve"> </w:t>
      </w:r>
      <w:r>
        <w:t xml:space="preserve">she greeted us with direct efficiency that suggested practical focus rather than social courtesy or professional formality without substantive purpose.</w:t>
      </w:r>
      <w:r>
        <w:t xml:space="preserve"> </w:t>
      </w:r>
      <w:r>
        <w:t xml:space="preserve">“</w:t>
      </w:r>
      <w:r>
        <w:t xml:space="preserve">Dr. Rebecca Chen, Head of Pediatrics at Manhattan Memorial. Your presentation demonstrated remarkable protocol effectiveness for adult patients with particular relevance for potential pediatric application beyond current implementation or existing framework without age-appropriate adaptation.</w:t>
      </w:r>
      <w:r>
        <w:t xml:space="preserve">”</w:t>
      </w:r>
    </w:p>
    <w:p>
      <w:pPr>
        <w:pStyle w:val="BodyText"/>
      </w:pPr>
      <w:r>
        <w:t xml:space="preserve">Her statement created momentary recalibration regarding application context beyond current parameters or established protocol without previous consideration. The pediatric implementation represented significant expansion beyond adult cardiology or general application without specialized adaptation.</w:t>
      </w:r>
    </w:p>
    <w:p>
      <w:pPr>
        <w:pStyle w:val="BodyText"/>
      </w:pPr>
      <w:r>
        <w:t xml:space="preserve">“</w:t>
      </w:r>
      <w:r>
        <w:t xml:space="preserve">The parasympathetic activation sequence would require substantial modification for pediatric application beyond simple parameter adjustment or basic protocol revision without developmental consideration,</w:t>
      </w:r>
      <w:r>
        <w:t xml:space="preserve">”</w:t>
      </w:r>
      <w:r>
        <w:t xml:space="preserve"> </w:t>
      </w:r>
      <w:r>
        <w:t xml:space="preserve">I noted with analytical precision that assessed implementation requirements rather than either immediate acceptance or categorical rejection without appropriate evaluation.</w:t>
      </w:r>
      <w:r>
        <w:t xml:space="preserve"> </w:t>
      </w:r>
      <w:r>
        <w:t xml:space="preserve">“</w:t>
      </w:r>
      <w:r>
        <w:t xml:space="preserve">The cardiac monitoring thresholds with temporal marker calibration would need specific adaptation through age-appropriate parameters rather than either direct application or complete redesign without suitable adjustment.</w:t>
      </w:r>
      <w:r>
        <w:t xml:space="preserve">”</w:t>
      </w:r>
    </w:p>
    <w:p>
      <w:pPr>
        <w:pStyle w:val="BodyText"/>
      </w:pPr>
      <w:r>
        <w:t xml:space="preserve">Dr. Chen nodded with professional acknowledgment that suggested expected response beyond mere confirmation or standard agreement without particular significance.</w:t>
      </w:r>
      <w:r>
        <w:t xml:space="preserve"> </w:t>
      </w:r>
      <w:r>
        <w:t xml:space="preserve">“</w:t>
      </w:r>
      <w:r>
        <w:t xml:space="preserve">The developmental considerations create implementation complexity beyond adult protocol or general application without age-specific modification,</w:t>
      </w:r>
      <w:r>
        <w:t xml:space="preserve">”</w:t>
      </w:r>
      <w:r>
        <w:t xml:space="preserve"> </w:t>
      </w:r>
      <w:r>
        <w:t xml:space="preserve">she agreed with similar analytical assessment that focused on practical requirements rather than either conceptual barriers or theoretical limitations without implementation pathway.</w:t>
      </w:r>
      <w:r>
        <w:t xml:space="preserve"> </w:t>
      </w:r>
      <w:r>
        <w:t xml:space="preserve">“</w:t>
      </w:r>
      <w:r>
        <w:t xml:space="preserve">Though the potential benefits for pediatric patients with cardiac conditions provide compelling justification despite adaptation requirements or development complexity without prohibitive obstacles.</w:t>
      </w:r>
      <w:r>
        <w:t xml:space="preserve">”</w:t>
      </w:r>
    </w:p>
    <w:p>
      <w:pPr>
        <w:pStyle w:val="BodyText"/>
      </w:pPr>
      <w:r>
        <w:t xml:space="preserve">Sophie’s expression indicated engaged interest beyond mere professional courtesy or standard acknowledgment without significant reaction.</w:t>
      </w:r>
      <w:r>
        <w:t xml:space="preserve"> </w:t>
      </w:r>
      <w:r>
        <w:t xml:space="preserve">“</w:t>
      </w:r>
      <w:r>
        <w:t xml:space="preserve">The musical elements would require particular adaptation through developmental appropriateness rather than either direct application or complete revision without suitable modification,</w:t>
      </w:r>
      <w:r>
        <w:t xml:space="preserve">”</w:t>
      </w:r>
      <w:r>
        <w:t xml:space="preserve"> </w:t>
      </w:r>
      <w:r>
        <w:t xml:space="preserve">she observed with thoughtful consideration that suggested genuine engagement beyond mere response or casual reply without substantive contribution.</w:t>
      </w:r>
      <w:r>
        <w:t xml:space="preserve"> </w:t>
      </w:r>
      <w:r>
        <w:t xml:space="preserve">“</w:t>
      </w:r>
      <w:r>
        <w:t xml:space="preserve">The temporal marker methodology could incorporate age-appropriate selections through structured progression despite maintained mechanism targeting or preserved physiological pathway without fundamental approach change.</w:t>
      </w:r>
      <w:r>
        <w:t xml:space="preserve">”</w:t>
      </w:r>
    </w:p>
    <w:p>
      <w:pPr>
        <w:pStyle w:val="BodyText"/>
      </w:pPr>
      <w:r>
        <w:t xml:space="preserve">Dr. Chen’s expression suggested satisfied assessment beyond mere acknowledgment or standard recognition without meaningful engagement.</w:t>
      </w:r>
      <w:r>
        <w:t xml:space="preserve"> </w:t>
      </w:r>
      <w:r>
        <w:t xml:space="preserve">“</w:t>
      </w:r>
      <w:r>
        <w:t xml:space="preserve">The integrated expertise between cardiology specialization and music therapy implementation creates optimal development opportunity through complementary knowledge rather than either separate contribution or parallel development without coordinated approach,</w:t>
      </w:r>
      <w:r>
        <w:t xml:space="preserve">”</w:t>
      </w:r>
      <w:r>
        <w:t xml:space="preserve"> </w:t>
      </w:r>
      <w:r>
        <w:t xml:space="preserve">she noted with practical focus that suggested specific purpose beyond theoretical discussion or conceptual exploration without implementation intention.</w:t>
      </w:r>
    </w:p>
    <w:p>
      <w:pPr>
        <w:pStyle w:val="BodyText"/>
      </w:pPr>
      <w:r>
        <w:t xml:space="preserve">“</w:t>
      </w:r>
      <w:r>
        <w:t xml:space="preserve">Manhattan Memorial’s pediatric cardiology department has several patients with arrhythmia conditions resistant to standard protocols despite appropriate medication management or conventional treatment without satisfactory response,</w:t>
      </w:r>
      <w:r>
        <w:t xml:space="preserve">”</w:t>
      </w:r>
      <w:r>
        <w:t xml:space="preserve"> </w:t>
      </w:r>
      <w:r>
        <w:t xml:space="preserve">she continued with direct communication that established clear context beyond general information or vague reference without specific application.</w:t>
      </w:r>
      <w:r>
        <w:t xml:space="preserve"> </w:t>
      </w:r>
      <w:r>
        <w:t xml:space="preserve">“</w:t>
      </w:r>
      <w:r>
        <w:t xml:space="preserve">The parasympathetic activation sequence could potentially provide alternative intervention through autonomic regulation rather than either pharmaceutical adjustment or invasive procedure without intermediate option.</w:t>
      </w:r>
      <w:r>
        <w:t xml:space="preserve">”</w:t>
      </w:r>
    </w:p>
    <w:p>
      <w:pPr>
        <w:pStyle w:val="BodyText"/>
      </w:pPr>
      <w:r>
        <w:t xml:space="preserve">Her proposal created interesting consideration regarding application expansion beyond current implementation or existing protocol without previous development. The pediatric adaptation represented significant opportunity through expanded methodology rather than either limited application or restricted implementation without appropriate evolution.</w:t>
      </w:r>
    </w:p>
    <w:p>
      <w:pPr>
        <w:pStyle w:val="BodyText"/>
      </w:pPr>
      <w:r>
        <w:t xml:space="preserve">“</w:t>
      </w:r>
      <w:r>
        <w:t xml:space="preserve">The protocol modification would require comprehensive development through systematic adaptation rather than either direct application or superficial adjustment without appropriate revision,</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cardiac parameters with monitoring thresholds would need specific calibration through age-appropriate standards rather than either adult measurements or general guidelines without developmental consideration.</w:t>
      </w:r>
      <w:r>
        <w:t xml:space="preserve">”</w:t>
      </w:r>
    </w:p>
    <w:p>
      <w:pPr>
        <w:pStyle w:val="BodyText"/>
      </w:pPr>
      <w:r>
        <w:t xml:space="preserve">“</w:t>
      </w:r>
      <w:r>
        <w:t xml:space="preserve">The research parameters would require particular modification through ethical framework beyond standard protocols or typical guidelines without pediatric specialization,</w:t>
      </w:r>
      <w:r>
        <w:t xml:space="preserve">”</w:t>
      </w:r>
      <w:r>
        <w:t xml:space="preserve"> </w:t>
      </w:r>
      <w:r>
        <w:t xml:space="preserve">Sophie added with thoughtful consideration that suggested genuine engagement beyond mere response or casual reply without substantive contribution.</w:t>
      </w:r>
      <w:r>
        <w:t xml:space="preserve"> </w:t>
      </w:r>
      <w:r>
        <w:t xml:space="preserve">“</w:t>
      </w:r>
      <w:r>
        <w:t xml:space="preserve">The consent process with parental involvement creates additional complexity through appropriate protection measures despite research benefits or potential advantages without compromised safety.</w:t>
      </w:r>
      <w:r>
        <w:t xml:space="preserve">”</w:t>
      </w:r>
    </w:p>
    <w:p>
      <w:pPr>
        <w:pStyle w:val="BodyText"/>
      </w:pPr>
      <w:r>
        <w:t xml:space="preserve">Dr. Chen nodded with professional acknowledgment that suggested expected response beyond mere confirmation or standard agreement without particular significance.</w:t>
      </w:r>
      <w:r>
        <w:t xml:space="preserve"> </w:t>
      </w:r>
      <w:r>
        <w:t xml:space="preserve">“</w:t>
      </w:r>
      <w:r>
        <w:t xml:space="preserve">The pediatric research committee provides rigorous oversight through established guidelines despite innovation encouragement or development support without compromised standards,</w:t>
      </w:r>
      <w:r>
        <w:t xml:space="preserve">”</w:t>
      </w:r>
      <w:r>
        <w:t xml:space="preserve"> </w:t>
      </w:r>
      <w:r>
        <w:t xml:space="preserve">she explained with practical focus that addressed implementation considerations rather than either theoretical barriers or conceptual limitations without resolution pathway.</w:t>
      </w:r>
      <w:r>
        <w:t xml:space="preserve"> </w:t>
      </w:r>
      <w:r>
        <w:t xml:space="preserve">“</w:t>
      </w:r>
      <w:r>
        <w:t xml:space="preserve">The adaptation proposal with comprehensive safety parameters would receive appropriate evaluation through standard review process despite novel approach or innovative methodology without prejudicial assessment.</w:t>
      </w:r>
      <w:r>
        <w:t xml:space="preserve">”</w:t>
      </w:r>
    </w:p>
    <w:p>
      <w:pPr>
        <w:pStyle w:val="BodyText"/>
      </w:pPr>
      <w:r>
        <w:t xml:space="preserve">The conversation continued with engaging exchange about implementation requirements and development considerations beyond mere topic discussion or standard subject exploration without meaningful engagement. The potential application created particular interest through expanded methodology rather than either limited implementation or restricted protocol without appropriate evolution.</w:t>
      </w:r>
    </w:p>
    <w:p>
      <w:pPr>
        <w:pStyle w:val="BodyText"/>
      </w:pPr>
      <w:r>
        <w:t xml:space="preserve">As we concluded our discussion with practical next steps regarding proposal development and committee submission beyond mere conversation closure or standard interaction completion without progression pathway, Dr. Chen provided her contact information with direct efficiency that suggested ongoing collaboration beyond single conversation or isolated discussion without continued engagement.</w:t>
      </w:r>
    </w:p>
    <w:p>
      <w:pPr>
        <w:pStyle w:val="BodyText"/>
      </w:pPr>
      <w:r>
        <w:t xml:space="preserve">“</w:t>
      </w:r>
      <w:r>
        <w:t xml:space="preserve">The pediatric adaptation represents significant opportunity through expanded application despite development requirements or modification complexity without prohibitive barriers,</w:t>
      </w:r>
      <w:r>
        <w:t xml:space="preserve">”</w:t>
      </w:r>
      <w:r>
        <w:t xml:space="preserve"> </w:t>
      </w:r>
      <w:r>
        <w:t xml:space="preserve">she noted as final observation with practical focus that suggested specific intention beyond theoretical interest or conceptual curiosity without implementation purpose.</w:t>
      </w:r>
      <w:r>
        <w:t xml:space="preserve"> </w:t>
      </w:r>
      <w:r>
        <w:t xml:space="preserve">“</w:t>
      </w:r>
      <w:r>
        <w:t xml:space="preserve">Your complementary expertise creates optimal development framework through integrated knowledge rather than either separate contribution or parallel development without coordinated approach.</w:t>
      </w:r>
      <w:r>
        <w:t xml:space="preserve">”</w:t>
      </w:r>
    </w:p>
    <w:p>
      <w:pPr>
        <w:pStyle w:val="BodyText"/>
      </w:pPr>
      <w:r>
        <w:t xml:space="preserve">As she departed with purposeful movement toward another conference session, Sophie turned to me with animated expression that suggested genuine excitement beyond mere professional interest or standard engagement without significant reaction.</w:t>
      </w:r>
      <w:r>
        <w:t xml:space="preserve"> </w:t>
      </w:r>
      <w:r>
        <w:t xml:space="preserve">“</w:t>
      </w:r>
      <w:r>
        <w:t xml:space="preserve">The pediatric application creates interesting development opportunity beyond current parameters or existing implementation without expanded methodology,</w:t>
      </w:r>
      <w:r>
        <w:t xml:space="preserve">”</w:t>
      </w:r>
      <w:r>
        <w:t xml:space="preserve"> </w:t>
      </w:r>
      <w:r>
        <w:t xml:space="preserve">she observed with thoughtful consideration that indicated authentic engagement beyond mere observation or casual comment without substantive significance.</w:t>
      </w:r>
    </w:p>
    <w:p>
      <w:pPr>
        <w:pStyle w:val="BodyText"/>
      </w:pPr>
      <w:r>
        <w:t xml:space="preserve">“</w:t>
      </w:r>
      <w:r>
        <w:t xml:space="preserve">The protocol adaptation would require comprehensive modification through developmental consideration rather than either direct application or superficial adjustment without appropriate revision,</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cardiac monitoring with temporal marker calibration would need specific parameters through age-appropriate standards rather than either adult measurements or general guidelines without suitable adjustment.</w:t>
      </w:r>
      <w:r>
        <w:t xml:space="preserve">”</w:t>
      </w:r>
    </w:p>
    <w:p>
      <w:pPr>
        <w:pStyle w:val="BodyText"/>
      </w:pPr>
      <w:r>
        <w:t xml:space="preserve">Our discussion continued as we moved toward the conference reception with comfortable coordination that suggested natural synchronization beyond conscious adjustment or deliberate matching without specific attention. The potential pediatric application created engaging conversation through expanded methodology rather than either limited implementation or restricted protocol without appropriate evolution.</w:t>
      </w:r>
    </w:p>
    <w:p>
      <w:pPr>
        <w:pStyle w:val="BodyText"/>
      </w:pPr>
      <w:r>
        <w:t xml:space="preserve">The reception venue with elegant arrangement and professional atmosphere provided appropriate environment for continued discussion beyond formal presentation or structured session without relaxed interaction. The balanced setting created optimal conversation opportunity through appropriate context rather than either rigid formality or excessive casualness without suitable framework.</w:t>
      </w:r>
    </w:p>
    <w:p>
      <w:pPr>
        <w:pStyle w:val="BodyText"/>
      </w:pPr>
      <w:r>
        <w:t xml:space="preserve">As we obtained refreshments with comfortable coordination that suggested natural synchronization beyond conscious adjustment or deliberate matching without specific attention, my father approached with purposeful movement that indicated specific intention beyond casual encounter or coincidental presence without particular objective.</w:t>
      </w:r>
    </w:p>
    <w:p>
      <w:pPr>
        <w:pStyle w:val="BodyText"/>
      </w:pPr>
      <w:r>
        <w:t xml:space="preserve">Dr. William Bennett’s distinguished appearance with characteristic precision created immediate recognition beyond mere physical identification or standard acknowledgment without significant reaction. His expression suggested pleased assessment beyond typical parental pride or standard familial recognition without meaningful engagement.</w:t>
      </w:r>
    </w:p>
    <w:p>
      <w:pPr>
        <w:pStyle w:val="BodyText"/>
      </w:pPr>
      <w:r>
        <w:t xml:space="preserve">“</w:t>
      </w:r>
      <w:r>
        <w:t xml:space="preserve">The presentation demonstrated remarkable effectiveness through comprehensive explanation despite complex methodology or technical components without accessible communication,</w:t>
      </w:r>
      <w:r>
        <w:t xml:space="preserve">”</w:t>
      </w:r>
      <w:r>
        <w:t xml:space="preserve"> </w:t>
      </w:r>
      <w:r>
        <w:t xml:space="preserve">he noted with unusual warmth beyond typical professional assessment or standard scientific evaluation without personal connection.</w:t>
      </w:r>
      <w:r>
        <w:t xml:space="preserve"> </w:t>
      </w:r>
      <w:r>
        <w:t xml:space="preserve">“</w:t>
      </w:r>
      <w:r>
        <w:t xml:space="preserve">The audience response indicated significant impact through standing ovation despite typically reserved reaction or standard acknowledgment without enthusiastic engagement.</w:t>
      </w:r>
      <w:r>
        <w:t xml:space="preserve">”</w:t>
      </w:r>
    </w:p>
    <w:p>
      <w:pPr>
        <w:pStyle w:val="BodyText"/>
      </w:pPr>
      <w:r>
        <w:t xml:space="preserve">His acknowledgment created particular satisfaction beyond mere professional validation or standard scientific recognition without meaningful significance. The parental approval provided additional fulfillment through familial connection rather than either isolated achievement or separate accomplishment without integrated significance.</w:t>
      </w:r>
    </w:p>
    <w:p>
      <w:pPr>
        <w:pStyle w:val="BodyText"/>
      </w:pPr>
      <w:r>
        <w:t xml:space="preserve">“</w:t>
      </w:r>
      <w:r>
        <w:t xml:space="preserve">The temporal marker methodology with parasympathetic activation sequence created compelling demonstration through documented outcomes rather than either theoretical framework or anecdotal evidence without physiological pathways,</w:t>
      </w:r>
      <w:r>
        <w:t xml:space="preserve">”</w:t>
      </w:r>
      <w:r>
        <w:t xml:space="preserve"> </w:t>
      </w:r>
      <w:r>
        <w:t xml:space="preserve">I replied with genuine appreciation that focused on specific contribution rather than either general courtesy or vague recognition without substantive identification.</w:t>
      </w:r>
      <w:r>
        <w:t xml:space="preserve"> </w:t>
      </w:r>
      <w:r>
        <w:t xml:space="preserve">“</w:t>
      </w:r>
      <w:r>
        <w:t xml:space="preserve">The complementary expertise provided comprehensive explanation through integrated knowledge rather than either specialized focus or general overview without appropriate synthesis.</w:t>
      </w:r>
      <w:r>
        <w:t xml:space="preserve">”</w:t>
      </w:r>
    </w:p>
    <w:p>
      <w:pPr>
        <w:pStyle w:val="BodyText"/>
      </w:pPr>
      <w:r>
        <w:t xml:space="preserve">My father nodded with professional acknowledgment that suggested expected response beyond mere confirmation or standard agreement without particular significance.</w:t>
      </w:r>
      <w:r>
        <w:t xml:space="preserve"> </w:t>
      </w:r>
      <w:r>
        <w:t xml:space="preserve">“</w:t>
      </w:r>
      <w:r>
        <w:t xml:space="preserve">Dr. Chen’s approach regarding pediatric application suggests interesting expansion beyond current implementation or existing protocol without previous development,</w:t>
      </w:r>
      <w:r>
        <w:t xml:space="preserve">”</w:t>
      </w:r>
      <w:r>
        <w:t xml:space="preserve"> </w:t>
      </w:r>
      <w:r>
        <w:t xml:space="preserve">he observed with analytical precision that assessed opportunity parameters rather than either immediate endorsement or categorical reservation without appropriate evaluation.</w:t>
      </w:r>
      <w:r>
        <w:t xml:space="preserve"> </w:t>
      </w:r>
      <w:r>
        <w:t xml:space="preserve">“</w:t>
      </w:r>
      <w:r>
        <w:t xml:space="preserve">The developmental adaptation would require particular modification through age-appropriate standards despite maintained mechanism targeting or preserved physiological pathway without fundamental approach change.</w:t>
      </w:r>
      <w:r>
        <w:t xml:space="preserve">”</w:t>
      </w:r>
    </w:p>
    <w:p>
      <w:pPr>
        <w:pStyle w:val="BodyText"/>
      </w:pPr>
      <w:r>
        <w:t xml:space="preserve">His awareness of our conversation with Dr. Chen created momentary recalibration regarding information source beyond direct observation or immediate presence without specific explanation. The conference network with professional communication demonstrated efficient information exchange through established channels rather than either isolated interaction or restricted communication without broader dissemination.</w:t>
      </w:r>
    </w:p>
    <w:p>
      <w:pPr>
        <w:pStyle w:val="BodyText"/>
      </w:pPr>
      <w:r>
        <w:t xml:space="preserve">“</w:t>
      </w:r>
      <w:r>
        <w:t xml:space="preserve">The pediatric application represents significant opportunity through expanded methodology despite adaptation requirements or development complexity without prohibitive barriers,</w:t>
      </w:r>
      <w:r>
        <w:t xml:space="preserve">”</w:t>
      </w:r>
      <w:r>
        <w:t xml:space="preserve"> </w:t>
      </w:r>
      <w:r>
        <w:t xml:space="preserve">Sophie acknowledged with thoughtful consideration that suggested genuine engagement beyond mere response or casual reply without substantive contribution.</w:t>
      </w:r>
      <w:r>
        <w:t xml:space="preserve"> </w:t>
      </w:r>
      <w:r>
        <w:t xml:space="preserve">“</w:t>
      </w:r>
      <w:r>
        <w:t xml:space="preserve">The musical elements would require particular modification through developmental appropriateness rather than either direct application or complete revision without suitable adjustment.</w:t>
      </w:r>
      <w:r>
        <w:t xml:space="preserve">”</w:t>
      </w:r>
    </w:p>
    <w:p>
      <w:pPr>
        <w:pStyle w:val="BodyText"/>
      </w:pPr>
      <w:r>
        <w:t xml:space="preserve">“</w:t>
      </w:r>
      <w:r>
        <w:t xml:space="preserve">The cardiology department would provide appropriate support through collaborative engagement despite separate specialization or distinct department without integrated approach,</w:t>
      </w:r>
      <w:r>
        <w:t xml:space="preserve">”</w:t>
      </w:r>
      <w:r>
        <w:t xml:space="preserve"> </w:t>
      </w:r>
      <w:r>
        <w:t xml:space="preserve">my father offered with unusual openness that suggested genuine interest beyond mere professional courtesy or standard departmental cooperation without meaningful commitment.</w:t>
      </w:r>
      <w:r>
        <w:t xml:space="preserve"> </w:t>
      </w:r>
      <w:r>
        <w:t xml:space="preserve">“</w:t>
      </w:r>
      <w:r>
        <w:t xml:space="preserve">The established protocol with documented effectiveness creates substantial foundation through validated methodology despite adaptation requirements or modification complexity without fundamental redesign.</w:t>
      </w:r>
      <w:r>
        <w:t xml:space="preserve">”</w:t>
      </w:r>
    </w:p>
    <w:p>
      <w:pPr>
        <w:pStyle w:val="BodyText"/>
      </w:pPr>
      <w:r>
        <w:t xml:space="preserve">His supportive position created momentary recalibration regarding expected response beyond typical reaction or standard approach without particular adjustment. The evolution from initial skepticism to active endorsement demonstrated remarkable development through empirical validation rather than either persistent resistance or reluctant acceptance without genuine reconsideration.</w:t>
      </w:r>
    </w:p>
    <w:p>
      <w:pPr>
        <w:pStyle w:val="BodyText"/>
      </w:pPr>
      <w:r>
        <w:t xml:space="preserve">“</w:t>
      </w:r>
      <w:r>
        <w:t xml:space="preserve">The interdepartmental collaboration would create optimal development framework through complementary expertise despite different specialization or separate department without coordinated approach,</w:t>
      </w:r>
      <w:r>
        <w:t xml:space="preserve">”</w:t>
      </w:r>
      <w:r>
        <w:t xml:space="preserve"> </w:t>
      </w:r>
      <w:r>
        <w:t xml:space="preserve">I noted with genuine appreciation that focused on specific contribution rather than either general courtesy or vague recognition without substantive identification.</w:t>
      </w:r>
      <w:r>
        <w:t xml:space="preserve"> </w:t>
      </w:r>
      <w:r>
        <w:t xml:space="preserve">“</w:t>
      </w:r>
      <w:r>
        <w:t xml:space="preserve">The established relationship with pediatric cardiology through previous consultation or standard referral without integrated protocol could provide implementation pathway through existing framework rather than either new development or separate establishment without connected approach.</w:t>
      </w:r>
      <w:r>
        <w:t xml:space="preserve">”</w:t>
      </w:r>
    </w:p>
    <w:p>
      <w:pPr>
        <w:pStyle w:val="BodyText"/>
      </w:pPr>
      <w:r>
        <w:t xml:space="preserve">Our conversation continued with engaging exchange about implementation possibilities and development considerations beyond mere topic discussion or standard subject exploration without meaningful engagement. The potential application created particular interest through expanded methodology rather than either limited implementation or restricted protocol without appropriate evolution.</w:t>
      </w:r>
    </w:p>
    <w:p>
      <w:pPr>
        <w:pStyle w:val="BodyText"/>
      </w:pPr>
      <w:r>
        <w:t xml:space="preserve">As the reception progressed with professional networking and scientific discussion beyond mere social interaction or casual conversation without substantive engagement, Sophie and I maintained comfortable proximity that acknowledged our relationship without requiring dramatic demonstration beyond appropriate public behavior. The balanced approach created optimal functioning through appropriate integration despite professional context or formal setting without excessive separation.</w:t>
      </w:r>
    </w:p>
    <w:p>
      <w:pPr>
        <w:pStyle w:val="BodyText"/>
      </w:pPr>
      <w:r>
        <w:t xml:space="preserve">“</w:t>
      </w:r>
      <w:r>
        <w:t xml:space="preserve">The pediatric application creates interesting consideration regarding musical selection beyond adult parameters or general implementation without developmental appropriateness,</w:t>
      </w:r>
      <w:r>
        <w:t xml:space="preserve">”</w:t>
      </w:r>
      <w:r>
        <w:t xml:space="preserve"> </w:t>
      </w:r>
      <w:r>
        <w:t xml:space="preserve">Sophie observed during a quiet moment between conversations with genuine interest that suggested authentic engagement beyond mere observation or casual comment without substantive significance.</w:t>
      </w:r>
      <w:r>
        <w:t xml:space="preserve"> </w:t>
      </w:r>
      <w:r>
        <w:t xml:space="preserve">“</w:t>
      </w:r>
      <w:r>
        <w:t xml:space="preserve">The age-appropriate elements with structured progression would require particular development through specialized knowledge rather than either direct application or superficial adjustment without suitable modification.</w:t>
      </w:r>
      <w:r>
        <w:t xml:space="preserve">”</w:t>
      </w:r>
    </w:p>
    <w:p>
      <w:pPr>
        <w:pStyle w:val="BodyText"/>
      </w:pPr>
      <w:r>
        <w:t xml:space="preserve">“</w:t>
      </w:r>
      <w:r>
        <w:t xml:space="preserve">The cardiac monitoring with temporal marker calibration would need specific parameters through developmental standards rather than either adult measurements or general guidelines without appropriate adjustment,</w:t>
      </w:r>
      <w:r>
        <w:t xml:space="preserve">”</w:t>
      </w:r>
      <w:r>
        <w:t xml:space="preserve"> </w:t>
      </w:r>
      <w:r>
        <w:t xml:space="preserve">I acknowledged with analytical precision that assessed implementation requirements rather than either immediate acceptance or categorical rejection without appropriate evaluation.</w:t>
      </w:r>
      <w:r>
        <w:t xml:space="preserve"> </w:t>
      </w:r>
      <w:r>
        <w:t xml:space="preserve">“</w:t>
      </w:r>
      <w:r>
        <w:t xml:space="preserve">The integration between cardiology expertise and music therapy specialization creates optimal development opportunity through complementary knowledge rather than either separate contribution or parallel development without coordinated approach.</w:t>
      </w:r>
      <w:r>
        <w:t xml:space="preserve">”</w:t>
      </w:r>
    </w:p>
    <w:p>
      <w:pPr>
        <w:pStyle w:val="BodyText"/>
      </w:pPr>
      <w:r>
        <w:t xml:space="preserve">Our discussion demonstrated continued intellectual engagement despite social context or reception setting without compartmentalized separation. The integrated conversation created particular satisfaction through complementary elements rather than either rigid division or forced unification without appropriate balance.</w:t>
      </w:r>
    </w:p>
    <w:p>
      <w:pPr>
        <w:pStyle w:val="BodyText"/>
      </w:pPr>
      <w:r>
        <w:t xml:space="preserve">As the evening concluded with professional courtesy and departure coordination beyond mere event completion or standard conclusion without particular attention, we returned to our hotel room with comfortable synchronization that suggested natural coordination beyond conscious adjustment or deliberate matching without specific attention.</w:t>
      </w:r>
    </w:p>
    <w:p>
      <w:pPr>
        <w:pStyle w:val="BodyText"/>
      </w:pPr>
      <w:r>
        <w:t xml:space="preserve">The private setting with personal comfort beyond professional environment or public context without appropriate transition created natural adjustment through suitable framework rather than either maintained formality or dramatic shift without balanced progression. The comfortable environment provided optimal discussion opportunity through appropriate context rather than either continued networking or complete disengagement without suitable balance.</w:t>
      </w:r>
    </w:p>
    <w:p>
      <w:pPr>
        <w:pStyle w:val="BodyText"/>
      </w:pPr>
      <w:r>
        <w:t xml:space="preserve">“</w:t>
      </w:r>
      <w:r>
        <w:t xml:space="preserve">The pediatric application represents significant opportunity beyond current implementation or existing protocol without expanded methodology,</w:t>
      </w:r>
      <w:r>
        <w:t xml:space="preserve">”</w:t>
      </w:r>
      <w:r>
        <w:t xml:space="preserve"> </w:t>
      </w:r>
      <w:r>
        <w:t xml:space="preserve">Sophie noted as she removed her professional attire with comfortable familiarity that suggested established relationship beyond new marriage or recent connection without appropriate development.</w:t>
      </w:r>
      <w:r>
        <w:t xml:space="preserve"> </w:t>
      </w:r>
      <w:r>
        <w:t xml:space="preserve">“</w:t>
      </w:r>
      <w:r>
        <w:t xml:space="preserve">The developmental adaptation creates interesting challenge through specialized requirements despite maintained mechanism targeting or preserved physiological pathway without fundamental approach change.</w:t>
      </w:r>
      <w:r>
        <w:t xml:space="preserve">”</w:t>
      </w:r>
    </w:p>
    <w:p>
      <w:pPr>
        <w:pStyle w:val="BodyText"/>
      </w:pPr>
      <w:r>
        <w:t xml:space="preserve">“</w:t>
      </w:r>
      <w:r>
        <w:t xml:space="preserve">The protocol modification would require comprehensive development through systematic adaptation rather than either direct application or superficial adjustment without appropriate revision,</w:t>
      </w:r>
      <w:r>
        <w:t xml:space="preserve">”</w:t>
      </w:r>
      <w:r>
        <w:t xml:space="preserve"> </w:t>
      </w:r>
      <w:r>
        <w:t xml:space="preserve">I acknowledged while similarly preparing for evening rest with comfortable coordination that suggested natural synchronization beyond conscious adjustment or deliberate matching without specific attention.</w:t>
      </w:r>
      <w:r>
        <w:t xml:space="preserve"> </w:t>
      </w:r>
      <w:r>
        <w:t xml:space="preserve">“</w:t>
      </w:r>
      <w:r>
        <w:t xml:space="preserve">The research parameters with ethical considerations would need particular framework through pediatric specialization rather than either adult standards or general guidelines without appropriate modification.</w:t>
      </w:r>
      <w:r>
        <w:t xml:space="preserve">”</w:t>
      </w:r>
    </w:p>
    <w:p>
      <w:pPr>
        <w:pStyle w:val="BodyText"/>
      </w:pPr>
      <w:r>
        <w:t xml:space="preserve">Our conversation continued with engaging exchange about implementation possibilities and development considerations beyond mere topic discussion or standard subject exploration without meaningful engagement. The potential application created particular interest through expanded methodology rather than either limited implementation or restricted protocol without appropriate evolution.</w:t>
      </w:r>
    </w:p>
    <w:p>
      <w:pPr>
        <w:pStyle w:val="BodyText"/>
      </w:pPr>
      <w:r>
        <w:t xml:space="preserve">As we completed evening preparations with comfortable coordination that suggested natural synchronization beyond conscious adjustment or deliberate matching without specific attention, the physical proximity created pleasant awareness through appropriate connection despite professional discussion or technical conversation without compartmentalized separation. The integrated approach demonstrated optimal functioning through complementary elements rather than either rigid division or forced unification without appropriate balance.</w:t>
      </w:r>
    </w:p>
    <w:p>
      <w:pPr>
        <w:pStyle w:val="BodyText"/>
      </w:pPr>
      <w:r>
        <w:t xml:space="preserve">“</w:t>
      </w:r>
      <w:r>
        <w:t xml:space="preserve">The conference presentation created significant validation beyond institutional acceptance or departmental approval without broader recognition,</w:t>
      </w:r>
      <w:r>
        <w:t xml:space="preserve">”</w:t>
      </w:r>
      <w:r>
        <w:t xml:space="preserve"> </w:t>
      </w:r>
      <w:r>
        <w:t xml:space="preserve">Sophie observed as we settled into bed with comfortable familiarity that suggested established relationship beyond new marriage or recent connection without appropriate development.</w:t>
      </w:r>
      <w:r>
        <w:t xml:space="preserve"> </w:t>
      </w:r>
      <w:r>
        <w:t xml:space="preserve">“</w:t>
      </w:r>
      <w:r>
        <w:t xml:space="preserve">The standing ovation provided particular satisfaction through professional acknowledgment rather than either isolated achievement or separate accomplishment without meaningful validation.</w:t>
      </w:r>
      <w:r>
        <w:t xml:space="preserve">”</w:t>
      </w:r>
    </w:p>
    <w:p>
      <w:pPr>
        <w:pStyle w:val="BodyText"/>
      </w:pPr>
      <w:r>
        <w:t xml:space="preserve">“</w:t>
      </w:r>
      <w:r>
        <w:t xml:space="preserve">The complementary expertise demonstrated optimal presentation through integrated knowledge rather than either specialized focus or general overview without appropriate synthesis,</w:t>
      </w:r>
      <w:r>
        <w:t xml:space="preserve">”</w:t>
      </w:r>
      <w:r>
        <w:t xml:space="preserve"> </w:t>
      </w:r>
      <w:r>
        <w:t xml:space="preserve">I agreed with genuine appreciation that focused on our shared accomplishment rather than either individual contribution or separate performance without collaborative recognition.</w:t>
      </w:r>
      <w:r>
        <w:t xml:space="preserve"> </w:t>
      </w:r>
      <w:r>
        <w:t xml:space="preserve">“</w:t>
      </w:r>
      <w:r>
        <w:t xml:space="preserve">The balanced approach created comprehensive explanation through appropriate connection despite different training backgrounds or separate disciplinary approaches without unified perspective.</w:t>
      </w:r>
      <w:r>
        <w:t xml:space="preserve">”</w:t>
      </w:r>
    </w:p>
    <w:p>
      <w:pPr>
        <w:pStyle w:val="BodyText"/>
      </w:pPr>
      <w:r>
        <w:t xml:space="preserve">As our conversation gradually quieted with comfortable transition toward sleep beyond mere consciousness reduction or standard rest initiation without particular quality, the shared experience created remarkable fulfillment through integrated connection rather than either separate activity or coincidental presence without meaningful interaction. The balanced approach provided optimal satisfaction through appropriate synthesis despite different aspects or separate dimensions without complete merger.</w:t>
      </w:r>
    </w:p>
    <w:p>
      <w:pPr>
        <w:pStyle w:val="BodyText"/>
      </w:pPr>
      <w:r>
        <w:t xml:space="preserve">With these pleasant thoughts creating comfortable transition toward sleep beyond mere consciousness reduction or standard rest initiation without particular quality, I found myself experiencing genuine contentment regarding both our professional success and personal connection beyond typical achievement recognition or standard relationship appreciation without meaningful integration.</w:t>
      </w:r>
    </w:p>
    <w:p>
      <w:pPr>
        <w:pStyle w:val="BodyText"/>
      </w:pPr>
      <w:r>
        <w:t xml:space="preserve">The counterpoint harmony with Sophie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The balanced approach had created optimal functioning through appropriate integration despite different domains or separate aspects without complete unification. The complementary elements providing remarkable experience through appropriate synthesis rather than either rigid separation or complete merger without suitable integration had demonstrated particular satisfaction beyond typical relationship or standard connection without meaningful precedent.</w:t>
      </w:r>
    </w:p>
    <w:p>
      <w:pPr>
        <w:pStyle w:val="BodyText"/>
      </w:pPr>
      <w:r>
        <w:t xml:space="preserve">As sleep approached with gentle progression beyond mere consciousness reduction or standard rest initiation without particular quality, the potential pediatric application created interesting consideration regarding professional development beyond current implementation or existing protocol without expanded methodology. The adaptation opportunity provided engaging challenge through specialized requirements despite maintained mechanism targeting or preserved physiological pathway without fundamental approach change.</w:t>
      </w:r>
    </w:p>
    <w:p>
      <w:pPr>
        <w:pStyle w:val="BodyText"/>
      </w:pPr>
      <w:r>
        <w:t xml:space="preserve">The integration between cardiology expertise and music therapy specialization would create optimal development framework through complementary knowledge rather than either separate contribution or parallel development without coordinated approach. The interdepartmental collaboration with pediatric specialization would provide appropriate implementation pathway through established relationship rather than either new development or separate establishment without connected framework.</w:t>
      </w:r>
    </w:p>
    <w:p>
      <w:pPr>
        <w:pStyle w:val="BodyText"/>
      </w:pPr>
      <w:r>
        <w:t xml:space="preserve">With these thoughtful considerations creating pleasant anticipation beyond mere project interest or standard research engagement without personal significance, sleep finally arrived with comfortable transition beyond mere consciousness reduction or standard rest initiation without particular quality. The balanced integration between different life domains had created optimal functioning through complementary elements rather than either rigid separation or forced unification without appropriate synthesis.</w:t>
      </w:r>
    </w:p>
    <w:p>
      <w:r>
        <w:pict>
          <v:rect style="width:0;height:1.5pt" o:hralign="center" o:hrstd="t" o:hr="t"/>
        </w:pict>
      </w:r>
    </w:p>
    <w:p>
      <w:pPr>
        <w:pStyle w:val="FirstParagraph"/>
      </w:pPr>
      <w:r>
        <w:t xml:space="preserve">The return to Manhattan Memorial following the conference created immediate schedule adjustment through accumulated responsibilities despite maintained organization or appropriate planning without complete prevention. The regular clinical duties with research obligations provided structured framework despite conference absence or temporary departure without permanent adjustment.</w:t>
      </w:r>
    </w:p>
    <w:p>
      <w:pPr>
        <w:pStyle w:val="BodyText"/>
      </w:pPr>
      <w:r>
        <w:t xml:space="preserve">The morning cardiology department meeting with standard agenda and typical attendance created familiar environment beyond conference setting or national platform without dramatic transition. The professional context with established colleagues provided appropriate readjustment through suitable framework rather than either continued elevation or complete disengagement without balanced progression.</w:t>
      </w:r>
    </w:p>
    <w:p>
      <w:pPr>
        <w:pStyle w:val="BodyText"/>
      </w:pPr>
      <w:r>
        <w:t xml:space="preserve">“</w:t>
      </w:r>
      <w:r>
        <w:t xml:space="preserve">The conference presentation received significant recognition through enthusiastic response despite typically reserved audience or standard acknowledgment without particular demonstration,</w:t>
      </w:r>
      <w:r>
        <w:t xml:space="preserve">”</w:t>
      </w:r>
      <w:r>
        <w:t xml:space="preserve"> </w:t>
      </w:r>
      <w:r>
        <w:t xml:space="preserve">Dr. Michaels, the department chair, noted during the meeting with genuine appreciation that focused on specific achievement rather than either general courtesy or vague recognition without substantive identification.</w:t>
      </w:r>
      <w:r>
        <w:t xml:space="preserve"> </w:t>
      </w:r>
      <w:r>
        <w:t xml:space="preserve">“</w:t>
      </w:r>
      <w:r>
        <w:t xml:space="preserve">The standing ovation created notable distinction through unusual reaction despite professional setting or scientific context without emotional expression.</w:t>
      </w:r>
      <w:r>
        <w:t xml:space="preserve">”</w:t>
      </w:r>
    </w:p>
    <w:p>
      <w:pPr>
        <w:pStyle w:val="BodyText"/>
      </w:pPr>
      <w:r>
        <w:t xml:space="preserve">The acknowledgment provided appropriate validation through professional recognition rather than either excessive celebration or minimal mention without suitable acknowledgment. The balanced approach created optimal recognition through appropriate emphasis despite significant achievement or notable success without disproportionate attention.</w:t>
      </w:r>
    </w:p>
    <w:p>
      <w:pPr>
        <w:pStyle w:val="BodyText"/>
      </w:pPr>
      <w:r>
        <w:t xml:space="preserve">“</w:t>
      </w:r>
      <w:r>
        <w:t xml:space="preserve">The temporal marker methodology with parasympathetic activation sequence demonstrated compelling effectiveness through documented outcomes rather than either theoretical framework or anecdotal evidence without physiological pathways,</w:t>
      </w:r>
      <w:r>
        <w:t xml:space="preserve">”</w:t>
      </w:r>
      <w:r>
        <w:t xml:space="preserve"> </w:t>
      </w:r>
      <w:r>
        <w:t xml:space="preserve">I acknowledged with measured satisfaction that neither dismissed the significance nor claimed revolutionary breakthrough beyond appropriate scientific assessment.</w:t>
      </w:r>
      <w:r>
        <w:t xml:space="preserve"> </w:t>
      </w:r>
      <w:r>
        <w:t xml:space="preserve">“</w:t>
      </w:r>
      <w:r>
        <w:t xml:space="preserve">The complementary expertise provided comprehensive explanation through integrated knowledge rather than either specialized focus or general overview without appropriate synthesis.</w:t>
      </w:r>
      <w:r>
        <w:t xml:space="preserve">”</w:t>
      </w:r>
    </w:p>
    <w:p>
      <w:pPr>
        <w:pStyle w:val="BodyText"/>
      </w:pPr>
      <w:r>
        <w:t xml:space="preserve">The meeting continued with standard agenda items and typical discussion beyond conference recognition or presentation acknowledgment without excessive focus. The regular department business with ongoing projects provided appropriate continuation through established framework rather than either significant disruption or complete transformation without suitable balance.</w:t>
      </w:r>
    </w:p>
    <w:p>
      <w:pPr>
        <w:pStyle w:val="BodyText"/>
      </w:pPr>
      <w:r>
        <w:t xml:space="preserve">As the meeting concluded with practical assignments and schedule confirmations beyond mere session completion or standard adjournment without progression pathway, Dr. Michaels approached with purposeful movement that suggested specific intention beyond casual conversation or standard interaction without particular objective.</w:t>
      </w:r>
    </w:p>
    <w:p>
      <w:pPr>
        <w:pStyle w:val="BodyText"/>
      </w:pPr>
      <w:r>
        <w:t xml:space="preserve">“</w:t>
      </w:r>
      <w:r>
        <w:t xml:space="preserve">Dr. Chen from Pediatrics has submitted formal consultation request regarding potential protocol adaptation for pediatric application beyond current implementation or existing framework without age-appropriate modification,</w:t>
      </w:r>
      <w:r>
        <w:t xml:space="preserve">”</w:t>
      </w:r>
      <w:r>
        <w:t xml:space="preserve"> </w:t>
      </w:r>
      <w:r>
        <w:t xml:space="preserve">he explained with practical focus that established clear context beyond general information or vague reference without specific application.</w:t>
      </w:r>
      <w:r>
        <w:t xml:space="preserve"> </w:t>
      </w:r>
      <w:r>
        <w:t xml:space="preserve">“</w:t>
      </w:r>
      <w:r>
        <w:t xml:space="preserve">The interdepartmental collaboration would require designated representative through appropriate expertise despite department involvement or collective participation without individual coordination.</w:t>
      </w:r>
      <w:r>
        <w:t xml:space="preserve">”</w:t>
      </w:r>
    </w:p>
    <w:p>
      <w:pPr>
        <w:pStyle w:val="BodyText"/>
      </w:pPr>
      <w:r>
        <w:t xml:space="preserve">The information created momentary recalibration regarding implementation timeline beyond initial discussion or preliminary consideration without immediate progression. The formal request represented significant advancement through institutional framework rather than either casual inquiry or theoretical exploration without practical development.</w:t>
      </w:r>
    </w:p>
    <w:p>
      <w:pPr>
        <w:pStyle w:val="BodyText"/>
      </w:pPr>
      <w:r>
        <w:t xml:space="preserve">“</w:t>
      </w:r>
      <w:r>
        <w:t xml:space="preserve">The protocol adaptation would require comprehensive modification through developmental consideration rather than either direct application or superficial adjustment without appropriate revision,</w:t>
      </w:r>
      <w:r>
        <w:t xml:space="preserve">”</w:t>
      </w:r>
      <w:r>
        <w:t xml:space="preserve"> </w:t>
      </w:r>
      <w:r>
        <w:t xml:space="preserve">I noted with analytical precision that assessed implementation requirements rather than either immediate acceptance or categorical rejection without appropriate evaluation.</w:t>
      </w:r>
      <w:r>
        <w:t xml:space="preserve"> </w:t>
      </w:r>
      <w:r>
        <w:t xml:space="preserve">“</w:t>
      </w:r>
      <w:r>
        <w:t xml:space="preserve">The cardiac parameters with monitoring thresholds would need specific calibration through age-appropriate standards rather than either adult measurements or general guidelines without suitable adjustment.</w:t>
      </w:r>
      <w:r>
        <w:t xml:space="preserve">”</w:t>
      </w:r>
    </w:p>
    <w:p>
      <w:pPr>
        <w:pStyle w:val="BodyText"/>
      </w:pPr>
      <w:r>
        <w:t xml:space="preserve">Dr. Michaels nodded with professional acknowledgment that suggested expected response beyond mere confirmation or standard agreement without particular significance.</w:t>
      </w:r>
      <w:r>
        <w:t xml:space="preserve"> </w:t>
      </w:r>
      <w:r>
        <w:t xml:space="preserve">“</w:t>
      </w:r>
      <w:r>
        <w:t xml:space="preserve">Your established protocol with documented effectiveness creates optimal foundation through validated methodology despite adaptation requirements or modification complexity without fundamental redesign,</w:t>
      </w:r>
      <w:r>
        <w:t xml:space="preserve">”</w:t>
      </w:r>
      <w:r>
        <w:t xml:space="preserve"> </w:t>
      </w:r>
      <w:r>
        <w:t xml:space="preserve">he observed with practical focus that addressed implementation considerations rather than either theoretical barriers or conceptual limitations without resolution pathway.</w:t>
      </w:r>
      <w:r>
        <w:t xml:space="preserve"> </w:t>
      </w:r>
      <w:r>
        <w:t xml:space="preserve">“</w:t>
      </w:r>
      <w:r>
        <w:t xml:space="preserve">The complementary expertise between yourself and Dr. Bennett from music therapy provides particular advantage through integrated knowledge rather than either separate contribution or parallel development without coordinated approach.</w:t>
      </w:r>
      <w:r>
        <w:t xml:space="preserve">”</w:t>
      </w:r>
    </w:p>
    <w:p>
      <w:pPr>
        <w:pStyle w:val="BodyText"/>
      </w:pPr>
      <w:r>
        <w:t xml:space="preserve">His reference to Sophie as</w:t>
      </w:r>
      <w:r>
        <w:t xml:space="preserve"> </w:t>
      </w:r>
      <w:r>
        <w:t xml:space="preserve">“</w:t>
      </w:r>
      <w:r>
        <w:t xml:space="preserve">Dr. Bennett</w:t>
      </w:r>
      <w:r>
        <w:t xml:space="preserve">”</w:t>
      </w:r>
      <w:r>
        <w:t xml:space="preserve"> </w:t>
      </w:r>
      <w:r>
        <w:t xml:space="preserve">rather than her previous designation as</w:t>
      </w:r>
      <w:r>
        <w:t xml:space="preserve"> </w:t>
      </w:r>
      <w:r>
        <w:t xml:space="preserve">“</w:t>
      </w:r>
      <w:r>
        <w:t xml:space="preserve">Dr. Winters</w:t>
      </w:r>
      <w:r>
        <w:t xml:space="preserve">”</w:t>
      </w:r>
      <w:r>
        <w:t xml:space="preserve"> </w:t>
      </w:r>
      <w:r>
        <w:t xml:space="preserve">created momentary adjustment regarding professional identification beyond personal connection or private relationship without appropriate integration. The name change following our marriage represented significant transition through formal designation rather than either casual reference or unofficial label without institutional recognition.</w:t>
      </w:r>
    </w:p>
    <w:p>
      <w:pPr>
        <w:pStyle w:val="BodyText"/>
      </w:pPr>
      <w:r>
        <w:t xml:space="preserve">“</w:t>
      </w:r>
      <w:r>
        <w:t xml:space="preserve">The interdepartmental collaboration with pediatric specialization would create optimal development framework through complementary expertise despite different department or separate specialization without coordinated approach,</w:t>
      </w:r>
      <w:r>
        <w:t xml:space="preserve">”</w:t>
      </w:r>
      <w:r>
        <w:t xml:space="preserve"> </w:t>
      </w:r>
      <w:r>
        <w:t xml:space="preserve">I acknowledged with genuine interest that suggested authentic engagement beyond mere professional obligation or standard responsibility without meaningful commitment.</w:t>
      </w:r>
      <w:r>
        <w:t xml:space="preserve"> </w:t>
      </w:r>
      <w:r>
        <w:t xml:space="preserve">“</w:t>
      </w:r>
      <w:r>
        <w:t xml:space="preserve">The protocol adaptation with comprehensive modification would provide appropriate intervention through specialized application rather than either direct implementation or complete redesign without suitable adjustment.</w:t>
      </w:r>
      <w:r>
        <w:t xml:space="preserve">”</w:t>
      </w:r>
    </w:p>
    <w:p>
      <w:pPr>
        <w:pStyle w:val="BodyText"/>
      </w:pPr>
      <w:r>
        <w:t xml:space="preserve">Dr. Michaels provided the formal consultation request with practical efficiency that suggested immediate progression beyond preliminary discussion or initial consideration without implementation pathway. The official documentation created structured framework through institutional process rather than either casual arrangement or informal agreement without appropriate organization.</w:t>
      </w:r>
    </w:p>
    <w:p>
      <w:pPr>
        <w:pStyle w:val="BodyText"/>
      </w:pPr>
      <w:r>
        <w:t xml:space="preserve">“</w:t>
      </w:r>
      <w:r>
        <w:t xml:space="preserve">The pediatric committee meets Thursday afternoon regarding research protocols and clinical applications beyond standard treatment or typical intervention without established procedure,</w:t>
      </w:r>
      <w:r>
        <w:t xml:space="preserve">”</w:t>
      </w:r>
      <w:r>
        <w:t xml:space="preserve"> </w:t>
      </w:r>
      <w:r>
        <w:t xml:space="preserve">he explained with practical focus that established clear timeline beyond general information or vague reference without specific schedule.</w:t>
      </w:r>
      <w:r>
        <w:t xml:space="preserve"> </w:t>
      </w:r>
      <w:r>
        <w:t xml:space="preserve">“</w:t>
      </w:r>
      <w:r>
        <w:t xml:space="preserve">The presentation opportunity would provide appropriate introduction through formal framework rather than either casual discussion or unofficial conversation without institutional context.</w:t>
      </w:r>
      <w:r>
        <w:t xml:space="preserve">”</w:t>
      </w:r>
    </w:p>
    <w:p>
      <w:pPr>
        <w:pStyle w:val="BodyText"/>
      </w:pPr>
      <w:r>
        <w:t xml:space="preserve">The information created specific preparation requirement through designated timeline rather than either general readiness or approximate planning without particular schedule. The presentation opportunity represented significant advancement through institutional framework rather than either casual inquiry or theoretical exploration without practical development.</w:t>
      </w:r>
    </w:p>
    <w:p>
      <w:pPr>
        <w:pStyle w:val="BodyText"/>
      </w:pPr>
      <w:r>
        <w:t xml:space="preserve">“</w:t>
      </w:r>
      <w:r>
        <w:t xml:space="preserve">The protocol documentation with adaptation framework would provide appropriate presentation material through comprehensive explanation rather than either technical details or general overview without suitable balance,</w:t>
      </w:r>
      <w:r>
        <w:t xml:space="preserve">”</w:t>
      </w:r>
      <w:r>
        <w:t xml:space="preserve"> </w:t>
      </w:r>
      <w:r>
        <w:t xml:space="preserve">I noted with analytical precision that assessed preparation requirements rather than either immediate confirmation or categorical reservation without appropriate evaluation.</w:t>
      </w:r>
      <w:r>
        <w:t xml:space="preserve"> </w:t>
      </w:r>
      <w:r>
        <w:t xml:space="preserve">“</w:t>
      </w:r>
      <w:r>
        <w:t xml:space="preserve">The complementary expertise with music therapy integration would create optimal presentation through comprehensive explanation rather than either specialized focus or general description without appropriate synthesis.</w:t>
      </w:r>
      <w:r>
        <w:t xml:space="preserve">”</w:t>
      </w:r>
    </w:p>
    <w:p>
      <w:pPr>
        <w:pStyle w:val="BodyText"/>
      </w:pPr>
      <w:r>
        <w:t xml:space="preserve">As Dr. Michaels departed with practical efficiency that suggested completed objective beyond continued conversation or extended discussion without necessary prolongation, I reviewed the consultation request with focused attention that indicated immediate priority beyond standard document or typical paperwork without particular significance.</w:t>
      </w:r>
    </w:p>
    <w:p>
      <w:pPr>
        <w:pStyle w:val="BodyText"/>
      </w:pPr>
      <w:r>
        <w:t xml:space="preserve">The formal language with institutional formatting created structured framework through established process rather than either casual inquiry or informal exploration without appropriate organization. The pediatric application with specific patient parameters provided clear context through defined population rather than either general reference or vague description without particular identification.</w:t>
      </w:r>
    </w:p>
    <w:p>
      <w:pPr>
        <w:pStyle w:val="BodyText"/>
      </w:pPr>
      <w:r>
        <w:t xml:space="preserve">The consultation request specified several pediatric patients with arrhythmia conditions resistant to standard protocols despite appropriate medication management or conventional treatment without satisfactory response. The potential intervention through parasympathetic activation sequence created alternative approach through autonomic regulation rather than either pharmaceutical adjustment or invasive procedure without intermediate option.</w:t>
      </w:r>
    </w:p>
    <w:p>
      <w:pPr>
        <w:pStyle w:val="BodyText"/>
      </w:pPr>
      <w:r>
        <w:t xml:space="preserve">The document review created immediate planning requirement through designated timeline rather than either general preparation or approximate organization without particular schedule. The Thursday presentation with committee evaluation represented significant advancement through institutional framework rather than either casual consideration or theoretical discussion without practical development.</w:t>
      </w:r>
    </w:p>
    <w:p>
      <w:pPr>
        <w:pStyle w:val="BodyText"/>
      </w:pPr>
      <w:r>
        <w:t xml:space="preserve">With this practical focus creating specific objective beyond mere document review or standard information processing without particular purpose, I contacted Sophie through our established communication channel with direct efficiency that suggested immediate priority beyond casual conversation or standard interaction without necessary urgency.</w:t>
      </w:r>
    </w:p>
    <w:p>
      <w:pPr>
        <w:pStyle w:val="BodyText"/>
      </w:pPr>
      <w:r>
        <w:t xml:space="preserve">Her response demonstrated characteristic promptness through professional attention despite separate schedule or independent obligations without delayed reaction. The immediate availability with flexible adjustment created appropriate coordination through shared priority rather than either rigid planning or casual arrangement without suitable organization.</w:t>
      </w:r>
    </w:p>
    <w:p>
      <w:pPr>
        <w:pStyle w:val="BodyText"/>
      </w:pPr>
      <w:r>
        <w:t xml:space="preserve">We arranged meeting parameters with practical efficiency that suggested focused objective beyond casual interaction or standard conversation without particular purpose. The research lab with appropriate resources provided optimal environment through suitable context rather than either clinical setting or personal location without appropriate framework.</w:t>
      </w:r>
    </w:p>
    <w:p>
      <w:pPr>
        <w:pStyle w:val="BodyText"/>
      </w:pPr>
      <w:r>
        <w:t xml:space="preserve">As I continued regular duties with structured progression beyond consultation consideration or presentation planning without complete preoccupation, the pediatric application created engaging interest through expanded methodology rather than either limited implementation or restricted protocol without appropriate evolution. The adaptation opportunity provided particular challenge through specialized requirements despite maintained mechanism targeting or preserved physiological pathway without fundamental approach change.</w:t>
      </w:r>
    </w:p>
    <w:p>
      <w:pPr>
        <w:pStyle w:val="BodyText"/>
      </w:pPr>
      <w:r>
        <w:t xml:space="preserve">The integration between cardiology expertise and music therapy specialization would create optimal development framework through complementary knowledge rather than either separate contribution or parallel development without coordinated approach. The interdepartmental collaboration with pediatric specialization would provide appropriate implementation pathway through established relationship rather than either new development or separate establishment without connected framework.</w:t>
      </w:r>
    </w:p>
    <w:p>
      <w:pPr>
        <w:pStyle w:val="BodyText"/>
      </w:pPr>
      <w:r>
        <w:t xml:space="preserve">With these thoughtful considerations creating focused attention beyond mere professional interest or standard research engagement without particular significance, the morning proceeded with structured progression through established responsibilities despite additional planning or supplemental preparation without complete disruption. The balanced approach created optimal functioning through appropriate integration despite different priorities or separate obligations without compromised performance.</w:t>
      </w:r>
    </w:p>
    <w:p>
      <w:pPr>
        <w:pStyle w:val="BodyText"/>
      </w:pPr>
      <w:r>
        <w:t xml:space="preserve">When lunchtime arrived with scheduled precision that suggested appropriate pacing beyond mere time passage or standard schedule without particular attention, I met Sophie in the research lab with comfortable coordination that indicated natural synchronization beyond conscious adjustment or deliberate matching without specific attention.</w:t>
      </w:r>
    </w:p>
    <w:p>
      <w:pPr>
        <w:pStyle w:val="BodyText"/>
      </w:pPr>
      <w:r>
        <w:t xml:space="preserve">Her presence with characteristic energy and focused attention created immediate connection beyond mere physical proximity or standard greeting without meaningful engagement. The professional setting with research context provided appropriate environment through suitable framework rather than either clinical location or personal setting without optimal balance.</w:t>
      </w:r>
    </w:p>
    <w:p>
      <w:pPr>
        <w:pStyle w:val="BodyText"/>
      </w:pPr>
      <w:r>
        <w:t xml:space="preserve">“</w:t>
      </w:r>
      <w:r>
        <w:t xml:space="preserve">The pediatric consultation request creates significant advancement beyond initial discussion or preliminary consideration without implementation pathway,</w:t>
      </w:r>
      <w:r>
        <w:t xml:space="preserve">”</w:t>
      </w:r>
      <w:r>
        <w:t xml:space="preserve"> </w:t>
      </w:r>
      <w:r>
        <w:t xml:space="preserve">I explained with practical focus that established clear context beyond general information or vague reference without specific application.</w:t>
      </w:r>
      <w:r>
        <w:t xml:space="preserve"> </w:t>
      </w:r>
      <w:r>
        <w:t xml:space="preserve">“</w:t>
      </w:r>
      <w:r>
        <w:t xml:space="preserve">The Thursday presentation with committee evaluation represents immediate priority through designated timeline rather than either general preparation or approximate organization without particular schedule.</w:t>
      </w:r>
      <w:r>
        <w:t xml:space="preserve">”</w:t>
      </w:r>
    </w:p>
    <w:p>
      <w:pPr>
        <w:pStyle w:val="BodyText"/>
      </w:pPr>
      <w:r>
        <w:t xml:space="preserve">Sophie reviewed the documentation with focused attention that indicated immediate engagement beyond mere document scanning or standard information processing without particular concentration. Her expression suggested analytical assessment beyond casual review or superficial examination without comprehensive evaluation.</w:t>
      </w:r>
    </w:p>
    <w:p>
      <w:pPr>
        <w:pStyle w:val="BodyText"/>
      </w:pPr>
      <w:r>
        <w:t xml:space="preserve">“</w:t>
      </w:r>
      <w:r>
        <w:t xml:space="preserve">The pediatric patients with resistant arrhythmia conditions provide appropriate application context through specific parameters rather than either general population or vague description without particular identification,</w:t>
      </w:r>
      <w:r>
        <w:t xml:space="preserve">”</w:t>
      </w:r>
      <w:r>
        <w:t xml:space="preserve"> </w:t>
      </w:r>
      <w:r>
        <w:t xml:space="preserve">she observed with thoughtful consideration that suggested genuine engagement beyond mere response or casual reply without substantive contribution.</w:t>
      </w:r>
      <w:r>
        <w:t xml:space="preserve"> </w:t>
      </w:r>
      <w:r>
        <w:t xml:space="preserve">“</w:t>
      </w:r>
      <w:r>
        <w:t xml:space="preserve">The developmental variation with age differences creates additional complexity through specialized requirements despite maintained mechanism targeting or preserved physiological pathway without fundamental approach change.</w:t>
      </w:r>
      <w:r>
        <w:t xml:space="preserve">”</w:t>
      </w:r>
    </w:p>
    <w:p>
      <w:pPr>
        <w:pStyle w:val="BodyText"/>
      </w:pPr>
      <w:r>
        <w:t xml:space="preserve">Her analysis demonstrated complementary expertise through specific focus rather than either duplicate assessment or parallel evaluation without integrated perspective. The music therapy specialization with developmental knowledge provided particular insight through specialized training rather than either general understanding or basic familiarity without comprehensive expertise.</w:t>
      </w:r>
    </w:p>
    <w:p>
      <w:pPr>
        <w:pStyle w:val="BodyText"/>
      </w:pPr>
      <w:r>
        <w:t xml:space="preserve">“</w:t>
      </w:r>
      <w:r>
        <w:t xml:space="preserve">The musical elements would require significant adaptation through developmental appropriateness rather than either direct application or superficial adjustment without suitable modification,</w:t>
      </w:r>
      <w:r>
        <w:t xml:space="preserve">”</w:t>
      </w:r>
      <w:r>
        <w:t xml:space="preserve"> </w:t>
      </w:r>
      <w:r>
        <w:t xml:space="preserve">she continued with analytical precision that assessed implementation requirements rather than either immediate acceptance or categorical rejection without appropriate evaluation.</w:t>
      </w:r>
      <w:r>
        <w:t xml:space="preserve"> </w:t>
      </w:r>
      <w:r>
        <w:t xml:space="preserve">“</w:t>
      </w:r>
      <w:r>
        <w:t xml:space="preserve">The temporal marker methodology could incorporate age-appropriate selections through structured progression despite maintained mechanism targeting or preserved physiological pathway without fundamental approach change.</w:t>
      </w:r>
      <w:r>
        <w:t xml:space="preserve">”</w:t>
      </w:r>
    </w:p>
    <w:p>
      <w:pPr>
        <w:pStyle w:val="BodyText"/>
      </w:pPr>
      <w:r>
        <w:t xml:space="preserve">Our discussion evolved with engaging exchange about adaptation requirements and implementation considerations beyond mere topic exploration or standard subject discussion without meaningful development. The complementary expertise created comprehensive assessment through integrated knowledge rather than either separate analysis or parallel evaluation without coordinated approach.</w:t>
      </w:r>
    </w:p>
    <w:p>
      <w:pPr>
        <w:pStyle w:val="BodyText"/>
      </w:pPr>
      <w:r>
        <w:t xml:space="preserve">“</w:t>
      </w:r>
      <w:r>
        <w:t xml:space="preserve">The cardiac monitoring with temporal marker calibration would need specific parameters through developmental standards rather than either adult measurements or general guidelines without appropriate adjustment,</w:t>
      </w:r>
      <w:r>
        <w:t xml:space="preserve">”</w:t>
      </w:r>
      <w:r>
        <w:t xml:space="preserve"> </w:t>
      </w:r>
      <w:r>
        <w:t xml:space="preserve">I noted with analytical precision that focused on technical considerations beyond general requirements or basic modifications without comprehensive revision.</w:t>
      </w:r>
      <w:r>
        <w:t xml:space="preserve"> </w:t>
      </w:r>
      <w:r>
        <w:t xml:space="preserve">“</w:t>
      </w:r>
      <w:r>
        <w:t xml:space="preserve">The integration between physiological thresholds and musical elements creates particular challenge through synchronized adaptation rather than either separate adjustment or parallel modification without coordinated approach.</w:t>
      </w:r>
      <w:r>
        <w:t xml:space="preserve">”</w:t>
      </w:r>
    </w:p>
    <w:p>
      <w:pPr>
        <w:pStyle w:val="BodyText"/>
      </w:pPr>
      <w:r>
        <w:t xml:space="preserve">Sophie nodded with professional acknowledgment that suggested aligned understanding beyond mere confirmation or standard agreement without particular significance.</w:t>
      </w:r>
      <w:r>
        <w:t xml:space="preserve"> </w:t>
      </w:r>
      <w:r>
        <w:t xml:space="preserve">“</w:t>
      </w:r>
      <w:r>
        <w:t xml:space="preserve">The developmental psychology with cognitive processing creates additional consideration through age-appropriate engagement despite maintained mechanism targeting or preserved physiological pathway without fundamental approach change,</w:t>
      </w:r>
      <w:r>
        <w:t xml:space="preserve">”</w:t>
      </w:r>
      <w:r>
        <w:t xml:space="preserve"> </w:t>
      </w:r>
      <w:r>
        <w:t xml:space="preserve">she added with thoughtful assessment that suggested genuine engagement beyond mere response or casual reply without substantive contribution.</w:t>
      </w:r>
      <w:r>
        <w:t xml:space="preserve"> </w:t>
      </w:r>
      <w:r>
        <w:t xml:space="preserve">“</w:t>
      </w:r>
      <w:r>
        <w:t xml:space="preserve">The attention parameters with engagement requirements provide particular challenge through specialized adaptation rather than either direct application or superficial adjustment without suitable modification.</w:t>
      </w:r>
      <w:r>
        <w:t xml:space="preserve">”</w:t>
      </w:r>
    </w:p>
    <w:p>
      <w:pPr>
        <w:pStyle w:val="BodyText"/>
      </w:pPr>
      <w:r>
        <w:t xml:space="preserve">Our collaborative analysis demonstrated optimal functioning through complementary expertise despite different specialization or separate training without integrated knowledge. The balanced approach created comprehensive assessment through appropriate synthesis rather than either specialized focus or general overview without suitable integration.</w:t>
      </w:r>
    </w:p>
    <w:p>
      <w:pPr>
        <w:pStyle w:val="BodyText"/>
      </w:pPr>
      <w:r>
        <w:t xml:space="preserve">As we developed adaptation framework with structured methodology beyond mere concept discussion or general planning without specific organization, the complementary expertise created efficient progression through integrated knowledge rather than either separate contribution or parallel development without coordinated approach. The balanced collaboration demonstrated particular effectiveness through appropriate synthesis despite different specialization or separate training without optimal integration.</w:t>
      </w:r>
    </w:p>
    <w:p>
      <w:pPr>
        <w:pStyle w:val="BodyText"/>
      </w:pPr>
      <w:r>
        <w:t xml:space="preserve">By mid-afternoon with substantial development beyond initial planning or preliminary framework without complete protocol, we had created comprehensive adaptation outline with specific modifications for different developmental stages beyond general adjustment or basic revision without appropriate specialization. The structured methodology provided optimal foundation through systematic approach rather than either approximate guidelines or vague parameters without suitable precision.</w:t>
      </w:r>
    </w:p>
    <w:p>
      <w:pPr>
        <w:pStyle w:val="BodyText"/>
      </w:pPr>
      <w:r>
        <w:t xml:space="preserve">“</w:t>
      </w:r>
      <w:r>
        <w:t xml:space="preserve">The presentation framework with adaptation methodology creates appropriate introduction through comprehensive explanation rather than either technical details or general overview without suitable balance,</w:t>
      </w:r>
      <w:r>
        <w:t xml:space="preserve">”</w:t>
      </w:r>
      <w:r>
        <w:t xml:space="preserve"> </w:t>
      </w:r>
      <w:r>
        <w:t xml:space="preserve">I noted with satisfied assessment that neither suggested minimal achievement nor claimed exceptional development beyond appropriate evaluation.</w:t>
      </w:r>
      <w:r>
        <w:t xml:space="preserve"> </w:t>
      </w:r>
      <w:r>
        <w:t xml:space="preserve">“</w:t>
      </w:r>
      <w:r>
        <w:t xml:space="preserve">The complementary expertise with integrated knowledge provides optimal presentation through comprehensive explanation rather than either specialized focus or general description without appropriate synthesis.</w:t>
      </w:r>
      <w:r>
        <w:t xml:space="preserve">”</w:t>
      </w:r>
    </w:p>
    <w:p>
      <w:pPr>
        <w:pStyle w:val="BodyText"/>
      </w:pPr>
      <w:r>
        <w:t xml:space="preserve">Sophie’s expression conveyed similar satisfaction beyond mere acknowledgment or standard recognition without meaningful engagement.</w:t>
      </w:r>
      <w:r>
        <w:t xml:space="preserve"> </w:t>
      </w:r>
      <w:r>
        <w:t xml:space="preserve">“</w:t>
      </w:r>
      <w:r>
        <w:t xml:space="preserve">The developmental adaptation with age-appropriate parameters demonstrates particular attention through specialized consideration rather than either general adjustment or basic modification without suitable specialization,</w:t>
      </w:r>
      <w:r>
        <w:t xml:space="preserve">”</w:t>
      </w:r>
      <w:r>
        <w:t xml:space="preserve"> </w:t>
      </w:r>
      <w:r>
        <w:t xml:space="preserve">she observed with genuine appreciation that focused on our collaborative achievement rather than either individual contribution or separate performance without integrated recognition.</w:t>
      </w:r>
      <w:r>
        <w:t xml:space="preserve"> </w:t>
      </w:r>
      <w:r>
        <w:t xml:space="preserve">“</w:t>
      </w:r>
      <w:r>
        <w:t xml:space="preserve">The balanced approach creates optimal methodology through appropriate synthesis despite different expertise or separate specialization without compromised integration.</w:t>
      </w:r>
      <w:r>
        <w:t xml:space="preserve">”</w:t>
      </w:r>
    </w:p>
    <w:p>
      <w:pPr>
        <w:pStyle w:val="BodyText"/>
      </w:pPr>
      <w:r>
        <w:t xml:space="preserve">Our discussion continued with engaging exchange about presentation strategy and committee considerations beyond mere planning discussion or standard preparation without meaningful development. The complementary perspective created comprehensive approach through integrated knowledge rather than either separate contribution or parallel development without coordinated framework.</w:t>
      </w:r>
    </w:p>
    <w:p>
      <w:pPr>
        <w:pStyle w:val="BodyText"/>
      </w:pPr>
      <w:r>
        <w:t xml:space="preserve">As the afternoon concluded with completed adaptation framework beyond initial outline or preliminary structure without finalized protocol, we arranged continued development with practical efficiency that suggested focused objective beyond casual planning or standard scheduling without particular organization. The structured approach created optimal progression through appropriate methodology rather than either approximate guidelines or vague parameters without suitable precision.</w:t>
      </w:r>
    </w:p>
    <w:p>
      <w:pPr>
        <w:pStyle w:val="BodyText"/>
      </w:pPr>
      <w:r>
        <w:t xml:space="preserve">When we eventually departed the research lab with comfortable coordination that suggested natural synchronization beyond conscious adjustment or deliberate matching without specific attention, the professional accomplishment created particular satisfaction through collaborative achievement rather than either individual contribution or separate performance without integrated recognition. The complementary expertise had demonstrated optimal functioning through appropriate synthesis despite different specialization or separate training without compromised integration.</w:t>
      </w:r>
    </w:p>
    <w:p>
      <w:pPr>
        <w:pStyle w:val="BodyText"/>
      </w:pPr>
      <w:r>
        <w:t xml:space="preserve">“</w:t>
      </w:r>
      <w:r>
        <w:t xml:space="preserve">The pediatric adaptation represents significant opportunity beyond current implementation or existing protocol without expanded methodology,</w:t>
      </w:r>
      <w:r>
        <w:t xml:space="preserve">”</w:t>
      </w:r>
      <w:r>
        <w:t xml:space="preserve"> </w:t>
      </w:r>
      <w:r>
        <w:t xml:space="preserve">Sophie noted as we walked toward the hospital exit with comfortable proximity that acknowledged our relationship without requiring dramatic demonstration beyond appropriate public behavior.</w:t>
      </w:r>
      <w:r>
        <w:t xml:space="preserve"> </w:t>
      </w:r>
      <w:r>
        <w:t xml:space="preserve">“</w:t>
      </w:r>
      <w:r>
        <w:t xml:space="preserve">The developmental application creates interesting challenge through specialized requirements despite maintained mechanism targeting or preserved physiological pathway without fundamental approach change.</w:t>
      </w:r>
      <w:r>
        <w:t xml:space="preserve">”</w:t>
      </w:r>
    </w:p>
    <w:p>
      <w:pPr>
        <w:pStyle w:val="BodyText"/>
      </w:pP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r>
        <w:t xml:space="preserve"> </w:t>
      </w:r>
      <w:r>
        <w:t xml:space="preserve">I agreed with genuine interest that suggested authentic engagement beyond mere professional obligation or standard responsibility without meaningful commit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Our conversation continued with engaging exchange about potential implications and future considerations beyond mere project discussion or standard research planning without meaningful development. The shared purpose created particular connection through collaborative engagement rather than either separate interest or parallel motivation without integrated objective.</w:t>
      </w:r>
    </w:p>
    <w:p>
      <w:pPr>
        <w:pStyle w:val="BodyText"/>
      </w:pPr>
      <w:r>
        <w:t xml:space="preserve">As we left the hospital with comfortable coordination that suggested natural synchronization beyond conscious adjustment or deliberate matching without specific attention, the evening transition created appropriate adjustment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w:t>
      </w:r>
      <w:r>
        <w:t xml:space="preserve">Dinner at home would provide comfortable environment through familiar setting despite long workday or extended preparation without appropriate relaxation,</w:t>
      </w:r>
      <w:r>
        <w:t xml:space="preserve">”</w:t>
      </w:r>
      <w:r>
        <w:t xml:space="preserve"> </w:t>
      </w:r>
      <w:r>
        <w:t xml:space="preserve">I suggested with spontaneous consideration that bypassed typical planning precision or analytical framework without deliberate adjustment. The uncharacteristic spontaneity created momentary self-awareness regarding unusual behavior pattern beyond standard interaction or typical exchange without conscious recalibration.</w:t>
      </w:r>
    </w:p>
    <w:p>
      <w:pPr>
        <w:pStyle w:val="BodyText"/>
      </w:pPr>
      <w:r>
        <w:t xml:space="preserve">Sophie’s expression suggested pleased response beyond mere acknowledgment or standard acceptance without significant reaction.</w:t>
      </w:r>
      <w:r>
        <w:t xml:space="preserve"> </w:t>
      </w:r>
      <w:r>
        <w:t xml:space="preserve">“</w:t>
      </w:r>
      <w:r>
        <w:t xml:space="preserve">Home sounds perfect,</w:t>
      </w:r>
      <w:r>
        <w:t xml:space="preserve">”</w:t>
      </w:r>
      <w:r>
        <w:t xml:space="preserve"> </w:t>
      </w:r>
      <w:r>
        <w:t xml:space="preserve">she replied with genuine warmth that indicated authentic response rather than mere social courtesy or expected reciprocation without substantive engagement.</w:t>
      </w:r>
      <w:r>
        <w:t xml:space="preserve"> </w:t>
      </w:r>
      <w:r>
        <w:t xml:space="preserve">“</w:t>
      </w:r>
      <w:r>
        <w:t xml:space="preserve">The familiar environment creates optimal relaxation through appropriate comfort despite continued discussion or extended planning without complete disengagement.</w:t>
      </w:r>
      <w:r>
        <w:t xml:space="preserve">”</w:t>
      </w:r>
    </w:p>
    <w:p>
      <w:pPr>
        <w:pStyle w:val="BodyText"/>
      </w:pPr>
      <w:r>
        <w:t xml:space="preserve">The shared home reference created particular satisfaction through established connection rather than either separate residence or individual location without integrated living. The marriage adjustment with combined household demonstrated remarkable integration through appropriate arrangement despite previous independence or separate living without excessive merger.</w:t>
      </w:r>
    </w:p>
    <w:p>
      <w:pPr>
        <w:pStyle w:val="BodyText"/>
      </w:pPr>
      <w:r>
        <w:t xml:space="preserve">As we drove home with comfortable coordination that suggested natural synchronization beyond conscious adjustment or deliberate matching without specific attention, our conversation continued with balanced exchange between professional discussion and personal interaction beyond rigid separation or forced unification without appropriate integration. The complementary communication created optimal engagement through appropriate synthesis rather than either specialized focus or general conversation without suitable balance.</w:t>
      </w:r>
    </w:p>
    <w:p>
      <w:pPr>
        <w:pStyle w:val="BodyText"/>
      </w:pPr>
      <w:r>
        <w:t xml:space="preserve">Our apartment with combined furnishings and integrated design created comfortable environment through appropriate arrangement despite different preferences or separate styles without excessive compromise. The balanced integration demonstrated optimal functioning through complementary elements rather than either rigid separation or forced unification without appropriate synthesis.</w:t>
      </w:r>
    </w:p>
    <w:p>
      <w:pPr>
        <w:pStyle w:val="BodyText"/>
      </w:pPr>
      <w:r>
        <w:t xml:space="preserve">As we prepared dinner with coordinated movement that suggested established pattern beyond recent marriage or new arrangement without appropriate development, the domestic collaboration created particular satisfaction through shared activity rather than either separate task or individual responsibility without integrated approach. The complementary functioning demonstrated optimal efficiency through appropriate coordination despite different techniques or separate methods without compromised effectiveness.</w:t>
      </w:r>
    </w:p>
    <w:p>
      <w:pPr>
        <w:pStyle w:val="BodyText"/>
      </w:pPr>
      <w:r>
        <w:t xml:space="preserve">“</w:t>
      </w:r>
      <w:r>
        <w:t xml:space="preserve">The pediatric adaptation creates interesting consideration regarding family dynamics beyond professional application or clinical implementation without personal reflection,</w:t>
      </w:r>
      <w:r>
        <w:t xml:space="preserve">”</w:t>
      </w:r>
      <w:r>
        <w:t xml:space="preserve"> </w:t>
      </w:r>
      <w:r>
        <w:t xml:space="preserve">Sophie observed as we ate with comfortable proximity that suggested natural arrangement beyond conscious positioning or deliberate placement without specific attention.</w:t>
      </w:r>
      <w:r>
        <w:t xml:space="preserve"> </w:t>
      </w:r>
      <w:r>
        <w:t xml:space="preserve">“</w:t>
      </w:r>
      <w:r>
        <w:t xml:space="preserve">The children’s response with parental interaction provides particular perspective through developmental framework despite research context or clinical setting without broader consideration.</w:t>
      </w:r>
      <w:r>
        <w:t xml:space="preserve">”</w:t>
      </w:r>
    </w:p>
    <w:p>
      <w:pPr>
        <w:pStyle w:val="BodyText"/>
      </w:pPr>
      <w:r>
        <w:t xml:space="preserve">Her observation created momentary recalibration regarding discussion direction beyond professional focus or clinical emphasis without personal dimension. The family reference with developmental context suggested potential consideration beyond current circumstance or immediate situation without explicit statement.</w:t>
      </w:r>
    </w:p>
    <w:p>
      <w:pPr>
        <w:pStyle w:val="BodyText"/>
      </w:pPr>
      <w:r>
        <w:t xml:space="preserve">“</w:t>
      </w:r>
      <w:r>
        <w:t xml:space="preserve">The pediatric environment with family dynamics creates additional dimension through expanded perspective rather than either clinical focus or research emphasis without broader context,</w:t>
      </w:r>
      <w:r>
        <w:t xml:space="preserve">”</w:t>
      </w:r>
      <w:r>
        <w:t xml:space="preserve"> </w:t>
      </w:r>
      <w:r>
        <w:t xml:space="preserve">I acknowledged with thoughtful consideration that suggested genuine engagement beyond mere response or casual reply without substantive contribution.</w:t>
      </w:r>
      <w:r>
        <w:t xml:space="preserve"> </w:t>
      </w:r>
      <w:r>
        <w:t xml:space="preserve">“</w:t>
      </w:r>
      <w:r>
        <w:t xml:space="preserve">The developmental framework with parental interaction provides particular insight through specialized perspective despite professional application or clinical implementation without personal significance.</w:t>
      </w:r>
      <w:r>
        <w:t xml:space="preserve">”</w:t>
      </w:r>
    </w:p>
    <w:p>
      <w:pPr>
        <w:pStyle w:val="BodyText"/>
      </w:pPr>
      <w:r>
        <w:t xml:space="preserve">Sophie’s expression suggested continued consideration beyond mere acknowledgment or standard recognition without meaningful engagement.</w:t>
      </w:r>
      <w:r>
        <w:t xml:space="preserve"> </w:t>
      </w:r>
      <w:r>
        <w:t xml:space="preserve">“</w:t>
      </w:r>
      <w:r>
        <w:t xml:space="preserve">The children’s perspective with developmental framework creates interesting reflection regarding family consideration beyond current circumstance or immediate situation without specific timeline,</w:t>
      </w:r>
      <w:r>
        <w:t xml:space="preserve">”</w:t>
      </w:r>
      <w:r>
        <w:t xml:space="preserve"> </w:t>
      </w:r>
      <w:r>
        <w:t xml:space="preserve">she continued with careful precision that suggested deliberate communication beyond casual observation or approximate comment without particular attention.</w:t>
      </w:r>
      <w:r>
        <w:t xml:space="preserve"> </w:t>
      </w:r>
      <w:r>
        <w:t xml:space="preserve">“</w:t>
      </w:r>
      <w:r>
        <w:t xml:space="preserve">The professional engagement with pediatric patients provides additional dimension through expanded perspective rather than either clinical focus or research emphasis without personal significance.</w:t>
      </w:r>
      <w:r>
        <w:t xml:space="preserve">”</w:t>
      </w:r>
    </w:p>
    <w:p>
      <w:pPr>
        <w:pStyle w:val="BodyText"/>
      </w:pPr>
      <w:r>
        <w:t xml:space="preserve">Her statement created specific understanding regarding potential consideration beyond vague reference or general observation without explicit declaration. The family planning with developmental context suggested particular reflection through deliberate communication rather than either casual mention or approximate reference without specific intention.</w:t>
      </w:r>
    </w:p>
    <w:p>
      <w:pPr>
        <w:pStyle w:val="BodyText"/>
      </w:pPr>
      <w:r>
        <w:t xml:space="preserve">“</w:t>
      </w:r>
      <w:r>
        <w:t xml:space="preserve">The family consideration with developmental framework creates interesting reflection beyond current circumstance or immediate situation without specific timeline,</w:t>
      </w:r>
      <w:r>
        <w:t xml:space="preserve">”</w:t>
      </w:r>
      <w:r>
        <w:t xml:space="preserve"> </w:t>
      </w:r>
      <w:r>
        <w:t xml:space="preserve">I acknowledged with thoughtful consideration that suggested genuine engagement beyond mere response or casual reply without substantive contribution.</w:t>
      </w:r>
      <w:r>
        <w:t xml:space="preserve"> </w:t>
      </w:r>
      <w:r>
        <w:t xml:space="preserve">“</w:t>
      </w:r>
      <w:r>
        <w:t xml:space="preserve">The appropriate progression with suitable timing would provide optimal development through balanced approach rather than either accelerated advancement or indefinite postponement without appropriate consideration.</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The balanced approach creates optimal development through appropriate progression despite different considerations or separate factors without compromised integration,</w:t>
      </w:r>
      <w:r>
        <w:t xml:space="preserve">”</w:t>
      </w:r>
      <w:r>
        <w:t xml:space="preserve"> </w:t>
      </w:r>
      <w:r>
        <w:t xml:space="preserve">she replied with genuine warmth that indicated authentic response rather than mere conversational courtesy or expected reciprocation without substantive engagement.</w:t>
      </w:r>
      <w:r>
        <w:t xml:space="preserve"> </w:t>
      </w:r>
      <w:r>
        <w:t xml:space="preserve">“</w:t>
      </w:r>
      <w:r>
        <w:t xml:space="preserve">The shared decision with mutual consideration provides particular satisfaction through collaborative determination rather than either individual preference or separate choice without integrated approach.</w:t>
      </w:r>
      <w:r>
        <w:t xml:space="preserve">”</w:t>
      </w:r>
    </w:p>
    <w:p>
      <w:pPr>
        <w:pStyle w:val="BodyText"/>
      </w:pPr>
      <w:r>
        <w:t xml:space="preserve">Our conversation continued with engaging exchange about potential timeline and practical considerations beyond mere topic discussion or standard subject exploration without meaningful development. The shared reflection created particular connection through collaborative engagement rather than either separate contemplation or parallel consideration without integrated approach.</w:t>
      </w:r>
    </w:p>
    <w:p>
      <w:pPr>
        <w:pStyle w:val="BodyText"/>
      </w:pPr>
      <w:r>
        <w:t xml:space="preserve">As the evening progressed with comfortable interaction beyond mere time passage or standard schedule without particular attention, the integrated discussion demonstrated optimal functioning through complementary elements rather than either rigid separation or forced unification without appropriate balance. The personal consideration with professional context created appropriate synthesis through balanced approach rather than either compartmentalized division or complete merger without suitable integration.</w:t>
      </w:r>
    </w:p>
    <w:p>
      <w:pPr>
        <w:pStyle w:val="BodyText"/>
      </w:pPr>
      <w:r>
        <w:t xml:space="preserve">When we eventually prepared for sleep with comfortable coordination that suggested established pattern beyond recent marriage or new arrangement without appropriate development, the shared reflection created particular connection through collaborative engagement rather than either separate contemplation or parallel consideration without integrated approach. The balanced discussion demonstrated optimal communication through appropriate synthesis rather than either specialized focus or general conversation without suitable integration.</w:t>
      </w:r>
    </w:p>
    <w:p>
      <w:pPr>
        <w:pStyle w:val="BodyText"/>
      </w:pPr>
      <w:r>
        <w:t xml:space="preserve">“</w:t>
      </w:r>
      <w:r>
        <w:t xml:space="preserve">The pediatric adaptation represents significant opportunity through expanded application despite development requirements or modification complexity without prohibitive barriers,</w:t>
      </w:r>
      <w:r>
        <w:t xml:space="preserve">”</w:t>
      </w:r>
      <w:r>
        <w:t xml:space="preserve"> </w:t>
      </w:r>
      <w:r>
        <w:t xml:space="preserve">I noted as we settled into bed with comfortable familiarity that suggested established relationship beyond new marriage or recent connection without appropriate develop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r>
        <w:t xml:space="preserve"> </w:t>
      </w:r>
      <w:r>
        <w:t xml:space="preserve">Sophie agreed with genuine interest that suggested authentic engagement beyond mere professional obligation or standard responsibility without meaningful commitment.</w:t>
      </w:r>
      <w:r>
        <w:t xml:space="preserve"> </w:t>
      </w:r>
      <w:r>
        <w:t xml:space="preserve">“</w:t>
      </w:r>
      <w:r>
        <w:t xml:space="preserve">The developmental framework with age-appropriate parameters demonstrates particular attention through specialized consideration rather than either general adjustment or basic modification without suitable specialization.</w:t>
      </w:r>
      <w:r>
        <w:t xml:space="preserve">”</w:t>
      </w:r>
    </w:p>
    <w:p>
      <w:pPr>
        <w:pStyle w:val="BodyText"/>
      </w:pPr>
      <w:r>
        <w:t xml:space="preserve">As our conversation gradually quieted with comfortable transition toward sleep beyond mere consciousness reduction or standard rest initiation without particular quality, the shared purpose created remarkable fulfillment through collaborative engagement rather than either separate interest or parallel motivation without integrated objective. The balanced approach provided optimal satisfaction through appropriate synthesis despite different aspects or separate dimensions without complete merger.</w:t>
      </w:r>
    </w:p>
    <w:p>
      <w:pPr>
        <w:pStyle w:val="BodyText"/>
      </w:pPr>
      <w:r>
        <w:t xml:space="preserve">With these pleasant thoughts creating comfortable transition toward sleep beyond mere consciousness reduction or standard rest initiation without particular quality, I found myself experiencing genuine contentment regarding both our professional collaboration and personal connection beyond typical project engagement or standard relationship appreciation without meaningful integration.</w:t>
      </w:r>
    </w:p>
    <w:p>
      <w:pPr>
        <w:pStyle w:val="BodyText"/>
      </w:pPr>
      <w:r>
        <w:t xml:space="preserve">The counterpoint harmony with Sophie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The balanced approach had created optimal functioning through appropriate integration despite different domains or separate aspects without complete unification. The complementary elements providing remarkable experience through appropriate synthesis rather than either rigid separation or complete merger without suitable integration had demonstrated particular satisfaction beyond typical relationship or standard connection without meaningful precedent.</w:t>
      </w:r>
    </w:p>
    <w:p>
      <w:pPr>
        <w:pStyle w:val="BodyText"/>
      </w:pPr>
      <w:r>
        <w:t xml:space="preserve">As sleep approached with gentle progression beyond mere consciousness reduction or standard rest initiation without particular quality, the pediatric adaptation created interesting consideration regarding both professional development and personal reflection beyond current implementation or existing circumstance without expanded perspective. The complementary dimensions provided engaging challenge through integrated consideration despite different domains or separate aspects without compartmentalized division.</w:t>
      </w:r>
    </w:p>
    <w:p>
      <w:pPr>
        <w:pStyle w:val="BodyText"/>
      </w:pPr>
      <w:r>
        <w:t xml:space="preserve">With these thoughtful considerations creating pleasant anticipation beyond mere project interest or standard research engagement without personal significance, sleep finally arrived with comfortable transition beyond mere consciousness reduction or standard rest initiation without particular quality. The balanced integration between different life domains had created optimal functioning through complementary elements rather than either rigid separation or forced unification without appropriate synthesis.</w:t>
      </w:r>
    </w:p>
    <w:p>
      <w:pPr>
        <w:pStyle w:val="BodyText"/>
      </w:pPr>
      <w:r>
        <w:t xml:space="preserve">The counterpoint harmony continued with beautiful development through complementary interaction despite independent voices or separate lines without unified composition. The balanced integration provided optimal experience through appropriate connection rather than either complete separation or forced unison without distinct contribution.</w:t>
      </w:r>
    </w:p>
    <w:p>
      <w:pPr>
        <w:pStyle w:val="BodyText"/>
      </w:pPr>
      <w:r>
        <w:t xml:space="preserve">The music played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continued developing with particular satisfaction beyond typical relationship or standard connection without meaningful precedent.</w:t>
      </w:r>
    </w:p>
    <w:p>
      <w:pPr>
        <w:pStyle w:val="BodyText"/>
      </w:pPr>
      <w:r>
        <w:t xml:space="preserve">The pediatric proposition had created new possibilities for both our research and our relationship—expanding our professional horizons while prompting personal reflections about our future together. The complementary dimensions would continue developing with remarkable harmony through integrated progression rather than either separate evolution or parallel advancement without coordinated development.</w:t>
      </w:r>
    </w:p>
    <w:p>
      <w:pPr>
        <w:pStyle w:val="BodyText"/>
      </w:pPr>
      <w:r>
        <w:t xml:space="preserve">The counterpoint would play on with beautiful complexi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would continue developing with particular satisfaction beyond typical collaboration or standard partnership without meaningful precedent.</w:t>
      </w:r>
    </w:p>
    <w:p>
      <w:pPr>
        <w:pStyle w:val="BodyText"/>
      </w:pPr>
      <w:r>
        <w:t xml:space="preserve">The music had only just begun its next m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5Z</dcterms:created>
  <dcterms:modified xsi:type="dcterms:W3CDTF">2025-04-16T18:50:45Z</dcterms:modified>
</cp:coreProperties>
</file>

<file path=docProps/custom.xml><?xml version="1.0" encoding="utf-8"?>
<Properties xmlns="http://schemas.openxmlformats.org/officeDocument/2006/custom-properties" xmlns:vt="http://schemas.openxmlformats.org/officeDocument/2006/docPropsVTypes"/>
</file>